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7BFE39" w14:textId="060DCEAE" w:rsidR="00F05898" w:rsidRDefault="006726BF" w:rsidP="00F0589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726BF">
        <w:rPr>
          <w:rFonts w:ascii="Times New Roman" w:hAnsi="Times New Roman" w:cs="Times New Roman"/>
          <w:b/>
          <w:bCs/>
          <w:sz w:val="32"/>
          <w:szCs w:val="32"/>
        </w:rPr>
        <w:t>Tutorial-1</w:t>
      </w:r>
    </w:p>
    <w:p w14:paraId="527DFBEB" w14:textId="757747AA" w:rsidR="00D70A25" w:rsidRPr="003A6593" w:rsidRDefault="00F05898" w:rsidP="003A6593">
      <w:pPr>
        <w:ind w:left="576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05898">
        <w:rPr>
          <w:rFonts w:ascii="Times New Roman" w:hAnsi="Times New Roman" w:cs="Times New Roman"/>
          <w:sz w:val="24"/>
          <w:szCs w:val="24"/>
        </w:rPr>
        <w:t>Date: 16/06/2024</w:t>
      </w:r>
      <w:r w:rsidRPr="00F05898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7DAE386E" w14:textId="77777777" w:rsidR="00117AB4" w:rsidRDefault="00117AB4" w:rsidP="006726B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BC27EA" w14:textId="0BEA122F" w:rsidR="00D33F74" w:rsidRPr="00D33F74" w:rsidRDefault="006726BF" w:rsidP="006726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117AB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D33F7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D33F74" w:rsidRPr="00D33F74">
        <w:rPr>
          <w:rFonts w:ascii="Times New Roman" w:hAnsi="Times New Roman" w:cs="Times New Roman"/>
          <w:sz w:val="24"/>
          <w:szCs w:val="24"/>
        </w:rPr>
        <w:t>The pyroxene end members are Enstatite (En, Mg₂Si₂O₆), Ferrosilite (Fs, Fe₂Si₂O₆), and Wollastonite (Wo, Ca₂Si₂O₆). Plot the compositions of these pyroxene end members on the ternary diagram provided below.</w:t>
      </w:r>
    </w:p>
    <w:p w14:paraId="4238BA46" w14:textId="2DC844F4" w:rsidR="00C91488" w:rsidRDefault="00117AB4" w:rsidP="006726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72C972D" wp14:editId="5BFDF6CD">
            <wp:simplePos x="0" y="0"/>
            <wp:positionH relativeFrom="column">
              <wp:posOffset>2401294</wp:posOffset>
            </wp:positionH>
            <wp:positionV relativeFrom="paragraph">
              <wp:posOffset>-2540</wp:posOffset>
            </wp:positionV>
            <wp:extent cx="3108960" cy="2950210"/>
            <wp:effectExtent l="0" t="0" r="0" b="2540"/>
            <wp:wrapThrough wrapText="bothSides">
              <wp:wrapPolygon edited="0">
                <wp:start x="0" y="0"/>
                <wp:lineTo x="0" y="21479"/>
                <wp:lineTo x="21441" y="21479"/>
                <wp:lineTo x="21441" y="0"/>
                <wp:lineTo x="0" y="0"/>
              </wp:wrapPolygon>
            </wp:wrapThrough>
            <wp:docPr id="1988654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33FEBF" w14:textId="2DCD683E" w:rsidR="006726BF" w:rsidRDefault="006726BF" w:rsidP="004864F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726BF">
        <w:rPr>
          <w:rFonts w:ascii="Times New Roman" w:hAnsi="Times New Roman" w:cs="Times New Roman"/>
          <w:sz w:val="24"/>
          <w:szCs w:val="24"/>
        </w:rPr>
        <w:t>En</w:t>
      </w:r>
      <w:r w:rsidRPr="006726BF">
        <w:rPr>
          <w:rFonts w:ascii="Times New Roman" w:hAnsi="Times New Roman" w:cs="Times New Roman"/>
          <w:sz w:val="24"/>
          <w:szCs w:val="24"/>
          <w:vertAlign w:val="subscript"/>
        </w:rPr>
        <w:t>42</w:t>
      </w:r>
      <w:r w:rsidRPr="006726BF">
        <w:rPr>
          <w:rFonts w:ascii="Times New Roman" w:hAnsi="Times New Roman" w:cs="Times New Roman"/>
          <w:sz w:val="24"/>
          <w:szCs w:val="24"/>
        </w:rPr>
        <w:t>Fs</w:t>
      </w:r>
      <w:r w:rsidRPr="006726BF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Pr="006726BF">
        <w:rPr>
          <w:rFonts w:ascii="Times New Roman" w:hAnsi="Times New Roman" w:cs="Times New Roman"/>
          <w:sz w:val="24"/>
          <w:szCs w:val="24"/>
        </w:rPr>
        <w:t>Wo</w:t>
      </w:r>
      <w:r w:rsidRPr="006726BF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Pr="006726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F5A8B6" w14:textId="04C08FE2" w:rsidR="006726BF" w:rsidRDefault="006726BF" w:rsidP="006726B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26BF"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Pr="006726BF">
        <w:rPr>
          <w:rFonts w:ascii="Times New Roman" w:hAnsi="Times New Roman" w:cs="Times New Roman"/>
          <w:sz w:val="24"/>
          <w:szCs w:val="24"/>
        </w:rPr>
        <w:t>Fs</w:t>
      </w:r>
      <w:r>
        <w:rPr>
          <w:rFonts w:ascii="Times New Roman" w:hAnsi="Times New Roman" w:cs="Times New Roman"/>
          <w:sz w:val="24"/>
          <w:szCs w:val="24"/>
          <w:vertAlign w:val="subscript"/>
        </w:rPr>
        <w:t>25</w:t>
      </w:r>
      <w:r w:rsidRPr="006726BF">
        <w:rPr>
          <w:rFonts w:ascii="Times New Roman" w:hAnsi="Times New Roman" w:cs="Times New Roman"/>
          <w:sz w:val="24"/>
          <w:szCs w:val="24"/>
        </w:rPr>
        <w:t>W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5</w:t>
      </w:r>
      <w:r w:rsidRPr="006726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50BFEF" w14:textId="0FFE9A40" w:rsidR="006726BF" w:rsidRDefault="006726BF" w:rsidP="006726B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26BF"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Pr="006726BF">
        <w:rPr>
          <w:rFonts w:ascii="Times New Roman" w:hAnsi="Times New Roman" w:cs="Times New Roman"/>
          <w:sz w:val="24"/>
          <w:szCs w:val="24"/>
        </w:rPr>
        <w:t>Fs</w:t>
      </w:r>
      <w:r>
        <w:rPr>
          <w:rFonts w:ascii="Times New Roman" w:hAnsi="Times New Roman" w:cs="Times New Roman"/>
          <w:sz w:val="24"/>
          <w:szCs w:val="24"/>
          <w:vertAlign w:val="subscript"/>
        </w:rPr>
        <w:t>75</w:t>
      </w:r>
      <w:r w:rsidRPr="006726BF">
        <w:rPr>
          <w:rFonts w:ascii="Times New Roman" w:hAnsi="Times New Roman" w:cs="Times New Roman"/>
          <w:sz w:val="24"/>
          <w:szCs w:val="24"/>
        </w:rPr>
        <w:t>W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Pr="006726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99B321" w14:textId="7EED1E4C" w:rsidR="006726BF" w:rsidRPr="006726BF" w:rsidRDefault="006726BF" w:rsidP="006726B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26BF"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Pr="006726BF">
        <w:rPr>
          <w:rFonts w:ascii="Times New Roman" w:hAnsi="Times New Roman" w:cs="Times New Roman"/>
          <w:sz w:val="24"/>
          <w:szCs w:val="24"/>
        </w:rPr>
        <w:t>Fs</w:t>
      </w:r>
      <w:r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Pr="006726BF">
        <w:rPr>
          <w:rFonts w:ascii="Times New Roman" w:hAnsi="Times New Roman" w:cs="Times New Roman"/>
          <w:sz w:val="24"/>
          <w:szCs w:val="24"/>
        </w:rPr>
        <w:t>Wo</w:t>
      </w:r>
      <w:r>
        <w:rPr>
          <w:rFonts w:ascii="Times New Roman" w:hAnsi="Times New Roman" w:cs="Times New Roman"/>
          <w:sz w:val="24"/>
          <w:szCs w:val="24"/>
          <w:vertAlign w:val="subscript"/>
        </w:rPr>
        <w:t>25</w:t>
      </w:r>
    </w:p>
    <w:p w14:paraId="7E194AC4" w14:textId="5A6D8F0B" w:rsidR="006726BF" w:rsidRPr="000719C4" w:rsidRDefault="006726BF" w:rsidP="006726B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26BF"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Pr="006726BF">
        <w:rPr>
          <w:rFonts w:ascii="Times New Roman" w:hAnsi="Times New Roman" w:cs="Times New Roman"/>
          <w:sz w:val="24"/>
          <w:szCs w:val="24"/>
        </w:rPr>
        <w:t>Fs</w:t>
      </w:r>
      <w:r>
        <w:rPr>
          <w:rFonts w:ascii="Times New Roman" w:hAnsi="Times New Roman" w:cs="Times New Roman"/>
          <w:sz w:val="24"/>
          <w:szCs w:val="24"/>
          <w:vertAlign w:val="subscript"/>
        </w:rPr>
        <w:t>25</w:t>
      </w:r>
      <w:r w:rsidRPr="006726BF">
        <w:rPr>
          <w:rFonts w:ascii="Times New Roman" w:hAnsi="Times New Roman" w:cs="Times New Roman"/>
          <w:sz w:val="24"/>
          <w:szCs w:val="24"/>
        </w:rPr>
        <w:t>Wo</w:t>
      </w:r>
      <w:r>
        <w:rPr>
          <w:rFonts w:ascii="Times New Roman" w:hAnsi="Times New Roman" w:cs="Times New Roman"/>
          <w:sz w:val="24"/>
          <w:szCs w:val="24"/>
          <w:vertAlign w:val="subscript"/>
        </w:rPr>
        <w:t>65</w:t>
      </w:r>
    </w:p>
    <w:p w14:paraId="4ED3D316" w14:textId="27FDD4D3" w:rsidR="000719C4" w:rsidRPr="000719C4" w:rsidRDefault="000719C4" w:rsidP="000719C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26BF">
        <w:rPr>
          <w:rFonts w:ascii="Times New Roman" w:hAnsi="Times New Roman" w:cs="Times New Roman"/>
          <w:sz w:val="24"/>
          <w:szCs w:val="24"/>
        </w:rPr>
        <w:t>En</w:t>
      </w:r>
      <w:r w:rsidR="00B74960">
        <w:rPr>
          <w:rFonts w:ascii="Times New Roman" w:hAnsi="Times New Roman" w:cs="Times New Roman"/>
          <w:sz w:val="24"/>
          <w:szCs w:val="24"/>
          <w:vertAlign w:val="subscript"/>
        </w:rPr>
        <w:t>37</w:t>
      </w:r>
      <w:r w:rsidRPr="006726BF">
        <w:rPr>
          <w:rFonts w:ascii="Times New Roman" w:hAnsi="Times New Roman" w:cs="Times New Roman"/>
          <w:sz w:val="24"/>
          <w:szCs w:val="24"/>
        </w:rPr>
        <w:t>Fs</w:t>
      </w:r>
      <w:r w:rsidR="00B74960">
        <w:rPr>
          <w:rFonts w:ascii="Times New Roman" w:hAnsi="Times New Roman" w:cs="Times New Roman"/>
          <w:sz w:val="24"/>
          <w:szCs w:val="24"/>
          <w:vertAlign w:val="subscript"/>
        </w:rPr>
        <w:t>63</w:t>
      </w:r>
      <w:r w:rsidRPr="006726BF">
        <w:rPr>
          <w:rFonts w:ascii="Times New Roman" w:hAnsi="Times New Roman" w:cs="Times New Roman"/>
          <w:sz w:val="24"/>
          <w:szCs w:val="24"/>
        </w:rPr>
        <w:t>Wo</w:t>
      </w:r>
      <w:r w:rsidR="00B74960">
        <w:rPr>
          <w:rFonts w:ascii="Times New Roman" w:hAnsi="Times New Roman" w:cs="Times New Roman"/>
          <w:sz w:val="24"/>
          <w:szCs w:val="24"/>
          <w:vertAlign w:val="subscript"/>
        </w:rPr>
        <w:t>0</w:t>
      </w:r>
    </w:p>
    <w:p w14:paraId="04C49836" w14:textId="4FCEC8C7" w:rsidR="000719C4" w:rsidRDefault="000719C4" w:rsidP="00C914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4C299A" w14:textId="77777777" w:rsidR="00C91488" w:rsidRDefault="00C91488" w:rsidP="00C914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78AEB9" w14:textId="77777777" w:rsidR="000719C4" w:rsidRDefault="000719C4" w:rsidP="000719C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D2FF3F" w14:textId="36408724" w:rsidR="00117AB4" w:rsidRDefault="00117AB4" w:rsidP="000719C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identify the composition of En, Fs, and Wo which are plotted in the figure</w:t>
      </w:r>
    </w:p>
    <w:p w14:paraId="02744D6B" w14:textId="77777777" w:rsidR="00767E2E" w:rsidRDefault="00767E2E" w:rsidP="000719C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A1AA01" w14:textId="0481CBCE" w:rsidR="00117AB4" w:rsidRPr="00117AB4" w:rsidRDefault="00117AB4" w:rsidP="000719C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17AB4">
        <w:rPr>
          <w:rFonts w:ascii="Times New Roman" w:hAnsi="Times New Roman" w:cs="Times New Roman"/>
          <w:b/>
          <w:bCs/>
          <w:sz w:val="24"/>
          <w:szCs w:val="24"/>
        </w:rPr>
        <w:t xml:space="preserve">Question 2: </w:t>
      </w:r>
    </w:p>
    <w:p w14:paraId="22F167EC" w14:textId="5FBA695D" w:rsidR="00117AB4" w:rsidRPr="00117AB4" w:rsidRDefault="00117AB4" w:rsidP="00117AB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7AB4">
        <w:rPr>
          <w:rFonts w:ascii="Times New Roman" w:hAnsi="Times New Roman" w:cs="Times New Roman"/>
          <w:sz w:val="24"/>
          <w:szCs w:val="24"/>
        </w:rPr>
        <w:t>Ca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17AB4">
        <w:rPr>
          <w:rFonts w:ascii="Times New Roman" w:hAnsi="Times New Roman" w:cs="Times New Roman"/>
          <w:sz w:val="24"/>
          <w:szCs w:val="24"/>
        </w:rPr>
        <w:t>Al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12  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sym w:font="Wingdings" w:char="F0E0"/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117AB4">
        <w:rPr>
          <w:rFonts w:ascii="Times New Roman" w:hAnsi="Times New Roman" w:cs="Times New Roman"/>
          <w:sz w:val="24"/>
          <w:szCs w:val="24"/>
        </w:rPr>
        <w:t>Mg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17AB4">
        <w:rPr>
          <w:rFonts w:ascii="Times New Roman" w:hAnsi="Times New Roman" w:cs="Times New Roman"/>
          <w:sz w:val="24"/>
          <w:szCs w:val="24"/>
        </w:rPr>
        <w:t>Al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14:paraId="12659C11" w14:textId="77777777" w:rsidR="00117AB4" w:rsidRPr="00117AB4" w:rsidRDefault="00117AB4" w:rsidP="00117AB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7AB4">
        <w:rPr>
          <w:rFonts w:ascii="Times New Roman" w:hAnsi="Times New Roman" w:cs="Times New Roman"/>
          <w:sz w:val="24"/>
          <w:szCs w:val="24"/>
        </w:rPr>
        <w:t>Ca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17AB4">
        <w:rPr>
          <w:rFonts w:ascii="Times New Roman" w:hAnsi="Times New Roman" w:cs="Times New Roman"/>
          <w:sz w:val="24"/>
          <w:szCs w:val="24"/>
        </w:rPr>
        <w:t>Al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  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sym w:font="Wingdings" w:char="F0E0"/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117AB4">
        <w:rPr>
          <w:rFonts w:ascii="Times New Roman" w:hAnsi="Times New Roman" w:cs="Times New Roman"/>
          <w:sz w:val="24"/>
          <w:szCs w:val="24"/>
        </w:rPr>
        <w:t xml:space="preserve">(Ca, Fe, Mg) </w:t>
      </w:r>
      <w:r w:rsidRPr="00117AB4">
        <w:rPr>
          <w:rFonts w:ascii="Times New Roman" w:hAnsi="Times New Roman" w:cs="Times New Roman"/>
          <w:sz w:val="24"/>
          <w:szCs w:val="24"/>
        </w:rPr>
        <w:t>Al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12</w:t>
      </w:r>
    </w:p>
    <w:p w14:paraId="2A984EAC" w14:textId="2248D08A" w:rsidR="00117AB4" w:rsidRPr="00117AB4" w:rsidRDefault="00117AB4" w:rsidP="00117AB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7AB4">
        <w:rPr>
          <w:rFonts w:ascii="Times New Roman" w:hAnsi="Times New Roman" w:cs="Times New Roman"/>
          <w:sz w:val="24"/>
          <w:szCs w:val="24"/>
        </w:rPr>
        <w:t>Ca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>Mg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2</w:t>
      </w:r>
      <w:r w:rsidRPr="00117AB4">
        <w:rPr>
          <w:rFonts w:ascii="Times New Roman" w:hAnsi="Times New Roman" w:cs="Times New Roman"/>
          <w:sz w:val="24"/>
          <w:szCs w:val="24"/>
        </w:rPr>
        <w:t>(OH)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 xml:space="preserve"> </w:t>
      </w:r>
      <w:r w:rsidRPr="00117AB4">
        <w:rPr>
          <w:vertAlign w:val="subscript"/>
        </w:rPr>
        <w:sym w:font="Wingdings" w:char="F0E0"/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117AB4">
        <w:rPr>
          <w:rFonts w:ascii="Times New Roman" w:hAnsi="Times New Roman" w:cs="Times New Roman"/>
          <w:sz w:val="24"/>
          <w:szCs w:val="24"/>
        </w:rPr>
        <w:t>Ca</w:t>
      </w:r>
      <w:r w:rsidR="00D27927" w:rsidRPr="00D279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>Mg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117AB4">
        <w:rPr>
          <w:rFonts w:ascii="Times New Roman" w:hAnsi="Times New Roman" w:cs="Times New Roman"/>
          <w:sz w:val="24"/>
          <w:szCs w:val="24"/>
        </w:rPr>
        <w:t>Al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2</w:t>
      </w:r>
      <w:r w:rsidRPr="00117AB4">
        <w:rPr>
          <w:rFonts w:ascii="Times New Roman" w:hAnsi="Times New Roman" w:cs="Times New Roman"/>
          <w:sz w:val="24"/>
          <w:szCs w:val="24"/>
        </w:rPr>
        <w:t>(OH)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14:paraId="430E5EB1" w14:textId="49A61278" w:rsidR="00117AB4" w:rsidRPr="00117AB4" w:rsidRDefault="00117AB4" w:rsidP="00117AB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7AB4">
        <w:rPr>
          <w:rFonts w:ascii="Times New Roman" w:hAnsi="Times New Roman" w:cs="Times New Roman"/>
          <w:sz w:val="24"/>
          <w:szCs w:val="24"/>
        </w:rPr>
        <w:t>Ca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>Mg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2</w:t>
      </w:r>
      <w:r w:rsidRPr="00117AB4">
        <w:rPr>
          <w:rFonts w:ascii="Times New Roman" w:hAnsi="Times New Roman" w:cs="Times New Roman"/>
          <w:sz w:val="24"/>
          <w:szCs w:val="24"/>
        </w:rPr>
        <w:t>(OH)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 xml:space="preserve"> </w:t>
      </w:r>
      <w:r w:rsidRPr="00117AB4">
        <w:rPr>
          <w:vertAlign w:val="subscript"/>
        </w:rPr>
        <w:sym w:font="Wingdings" w:char="F0E0"/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117AB4">
        <w:rPr>
          <w:rFonts w:ascii="Times New Roman" w:hAnsi="Times New Roman" w:cs="Times New Roman"/>
          <w:sz w:val="24"/>
          <w:szCs w:val="24"/>
        </w:rPr>
        <w:t>Na</w:t>
      </w:r>
      <w:r w:rsidRPr="00117AB4">
        <w:rPr>
          <w:rFonts w:ascii="Times New Roman" w:hAnsi="Times New Roman" w:cs="Times New Roman"/>
          <w:sz w:val="24"/>
          <w:szCs w:val="24"/>
        </w:rPr>
        <w:t>Ca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17AB4">
        <w:rPr>
          <w:rFonts w:ascii="Times New Roman" w:hAnsi="Times New Roman" w:cs="Times New Roman"/>
          <w:sz w:val="24"/>
          <w:szCs w:val="24"/>
        </w:rPr>
        <w:t>Mg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117AB4">
        <w:rPr>
          <w:rFonts w:ascii="Times New Roman" w:hAnsi="Times New Roman" w:cs="Times New Roman"/>
          <w:sz w:val="24"/>
          <w:szCs w:val="24"/>
        </w:rPr>
        <w:t>Al</w:t>
      </w:r>
      <w:r w:rsidRPr="00117AB4">
        <w:rPr>
          <w:rFonts w:ascii="Times New Roman" w:hAnsi="Times New Roman" w:cs="Times New Roman"/>
          <w:sz w:val="24"/>
          <w:szCs w:val="24"/>
        </w:rPr>
        <w:t>Si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117AB4">
        <w:rPr>
          <w:rFonts w:ascii="Times New Roman" w:hAnsi="Times New Roman" w:cs="Times New Roman"/>
          <w:sz w:val="24"/>
          <w:szCs w:val="24"/>
        </w:rPr>
        <w:t>O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2</w:t>
      </w:r>
      <w:r w:rsidRPr="00117AB4">
        <w:rPr>
          <w:rFonts w:ascii="Times New Roman" w:hAnsi="Times New Roman" w:cs="Times New Roman"/>
          <w:sz w:val="24"/>
          <w:szCs w:val="24"/>
        </w:rPr>
        <w:t>(OH)</w:t>
      </w:r>
      <w:r w:rsidRPr="00117AB4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14:paraId="4449D6A9" w14:textId="5ABEA707" w:rsidR="00117AB4" w:rsidRPr="00117AB4" w:rsidRDefault="00117AB4" w:rsidP="00F05898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17AB4">
        <w:rPr>
          <w:rFonts w:ascii="Times New Roman" w:hAnsi="Times New Roman" w:cs="Times New Roman"/>
          <w:sz w:val="24"/>
          <w:szCs w:val="24"/>
        </w:rPr>
        <w:t>Identify the substitutions and write the nature of the substitutions.</w:t>
      </w:r>
    </w:p>
    <w:sectPr w:rsidR="00117AB4" w:rsidRPr="00117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2726E8"/>
    <w:multiLevelType w:val="hybridMultilevel"/>
    <w:tmpl w:val="B65C7E72"/>
    <w:lvl w:ilvl="0" w:tplc="D670205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40E87"/>
    <w:multiLevelType w:val="hybridMultilevel"/>
    <w:tmpl w:val="CE32FE3A"/>
    <w:lvl w:ilvl="0" w:tplc="D67020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84924"/>
    <w:multiLevelType w:val="hybridMultilevel"/>
    <w:tmpl w:val="4462E18E"/>
    <w:lvl w:ilvl="0" w:tplc="D670205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167A7C"/>
    <w:multiLevelType w:val="hybridMultilevel"/>
    <w:tmpl w:val="89C27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EA17E4"/>
    <w:multiLevelType w:val="hybridMultilevel"/>
    <w:tmpl w:val="53BEF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8800863">
    <w:abstractNumId w:val="1"/>
  </w:num>
  <w:num w:numId="2" w16cid:durableId="1845365148">
    <w:abstractNumId w:val="3"/>
  </w:num>
  <w:num w:numId="3" w16cid:durableId="194974440">
    <w:abstractNumId w:val="4"/>
  </w:num>
  <w:num w:numId="4" w16cid:durableId="37558315">
    <w:abstractNumId w:val="2"/>
  </w:num>
  <w:num w:numId="5" w16cid:durableId="87432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MDG1MDQ0Nzc1NTBW0lEKTi0uzszPAykwqQUAI4T+6iwAAAA="/>
  </w:docVars>
  <w:rsids>
    <w:rsidRoot w:val="00352CFE"/>
    <w:rsid w:val="00052893"/>
    <w:rsid w:val="000719C4"/>
    <w:rsid w:val="00073658"/>
    <w:rsid w:val="0010065F"/>
    <w:rsid w:val="001042B2"/>
    <w:rsid w:val="00117AB4"/>
    <w:rsid w:val="00352CFE"/>
    <w:rsid w:val="003A6593"/>
    <w:rsid w:val="003E407B"/>
    <w:rsid w:val="004864F7"/>
    <w:rsid w:val="005366F7"/>
    <w:rsid w:val="00543CBD"/>
    <w:rsid w:val="00550440"/>
    <w:rsid w:val="006726BF"/>
    <w:rsid w:val="006F7D63"/>
    <w:rsid w:val="00746B46"/>
    <w:rsid w:val="00767E2E"/>
    <w:rsid w:val="007E06C1"/>
    <w:rsid w:val="00840123"/>
    <w:rsid w:val="008C6FE1"/>
    <w:rsid w:val="009830AD"/>
    <w:rsid w:val="00B04CF0"/>
    <w:rsid w:val="00B74960"/>
    <w:rsid w:val="00C27CAC"/>
    <w:rsid w:val="00C6526D"/>
    <w:rsid w:val="00C91488"/>
    <w:rsid w:val="00CF6CF4"/>
    <w:rsid w:val="00D16275"/>
    <w:rsid w:val="00D27927"/>
    <w:rsid w:val="00D33F74"/>
    <w:rsid w:val="00D424AA"/>
    <w:rsid w:val="00D70A25"/>
    <w:rsid w:val="00DA523E"/>
    <w:rsid w:val="00DE6DA3"/>
    <w:rsid w:val="00E542E2"/>
    <w:rsid w:val="00EA3B91"/>
    <w:rsid w:val="00EC4947"/>
    <w:rsid w:val="00F0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A9AD9"/>
  <w15:chartTrackingRefBased/>
  <w15:docId w15:val="{940F8EE3-2C3F-4CC0-855A-969A4A56E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6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QAR RAZA</dc:creator>
  <cp:keywords/>
  <dc:description/>
  <cp:lastModifiedBy>BAQAR RAZA</cp:lastModifiedBy>
  <cp:revision>35</cp:revision>
  <dcterms:created xsi:type="dcterms:W3CDTF">2024-08-14T10:22:00Z</dcterms:created>
  <dcterms:modified xsi:type="dcterms:W3CDTF">2024-08-15T10:08:00Z</dcterms:modified>
</cp:coreProperties>
</file>